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F7D" w:rsidRPr="0092371C" w:rsidRDefault="0092371C" w:rsidP="0092371C">
      <w:pPr>
        <w:jc w:val="center"/>
        <w:rPr>
          <w:sz w:val="32"/>
          <w:szCs w:val="32"/>
        </w:rPr>
      </w:pPr>
      <w:r w:rsidRPr="0092371C">
        <w:rPr>
          <w:sz w:val="32"/>
          <w:szCs w:val="32"/>
        </w:rPr>
        <w:t>RNN</w:t>
      </w:r>
    </w:p>
    <w:p w:rsidR="0092371C" w:rsidRDefault="0092371C">
      <w:r>
        <w:rPr>
          <w:noProof/>
          <w:lang w:eastAsia="en-IN"/>
        </w:rPr>
        <w:drawing>
          <wp:inline distT="0" distB="0" distL="0" distR="0" wp14:anchorId="649600E2" wp14:editId="3B0CCA59">
            <wp:extent cx="4408592" cy="257794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17847" cy="25833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>
      <w:r>
        <w:rPr>
          <w:noProof/>
          <w:lang w:eastAsia="en-IN"/>
        </w:rPr>
        <w:drawing>
          <wp:inline distT="0" distB="0" distL="0" distR="0" wp14:anchorId="5F95EBCB" wp14:editId="2278665F">
            <wp:extent cx="5514975" cy="16383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14975" cy="163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/>
    <w:p w:rsidR="0092371C" w:rsidRDefault="0092371C">
      <w:r>
        <w:rPr>
          <w:noProof/>
          <w:lang w:eastAsia="en-IN"/>
        </w:rPr>
        <w:drawing>
          <wp:inline distT="0" distB="0" distL="0" distR="0" wp14:anchorId="104CDE5F" wp14:editId="40E4BC7E">
            <wp:extent cx="5731510" cy="28568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71C" w:rsidRDefault="0092371C"/>
    <w:p w:rsidR="0092371C" w:rsidRDefault="00F31A3F">
      <w:r>
        <w:rPr>
          <w:noProof/>
          <w:lang w:eastAsia="en-IN"/>
        </w:rPr>
        <w:lastRenderedPageBreak/>
        <w:drawing>
          <wp:inline distT="0" distB="0" distL="0" distR="0" wp14:anchorId="05AB0803" wp14:editId="50401F0D">
            <wp:extent cx="5731510" cy="301244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/>
    <w:p w:rsidR="00F31A3F" w:rsidRDefault="00F31A3F" w:rsidP="00F31A3F">
      <w:pPr>
        <w:pStyle w:val="ListParagraph"/>
        <w:numPr>
          <w:ilvl w:val="0"/>
          <w:numId w:val="1"/>
        </w:numPr>
      </w:pPr>
      <w:r>
        <w:t>Temporal Lobe</w:t>
      </w:r>
      <w:r>
        <w:sym w:font="Wingdings" w:char="F0E0"/>
      </w:r>
      <w:r>
        <w:t>Long Term memory</w:t>
      </w:r>
      <w:r>
        <w:sym w:font="Wingdings" w:char="F0E0"/>
      </w:r>
      <w:r>
        <w:t xml:space="preserve"> ANN</w:t>
      </w:r>
    </w:p>
    <w:p w:rsidR="00F31A3F" w:rsidRDefault="00F31A3F" w:rsidP="00F31A3F">
      <w:pPr>
        <w:pStyle w:val="ListParagraph"/>
        <w:numPr>
          <w:ilvl w:val="0"/>
          <w:numId w:val="1"/>
        </w:numPr>
      </w:pPr>
      <w:r>
        <w:t>Occipital Lobe</w:t>
      </w:r>
      <w:r>
        <w:sym w:font="Wingdings" w:char="F0E0"/>
      </w:r>
      <w:r>
        <w:t xml:space="preserve"> Computer Vision</w:t>
      </w:r>
      <w:r>
        <w:sym w:font="Wingdings" w:char="F0E0"/>
      </w:r>
      <w:r>
        <w:t xml:space="preserve"> CNN</w:t>
      </w:r>
    </w:p>
    <w:p w:rsidR="00F31A3F" w:rsidRDefault="00F31A3F" w:rsidP="00F31A3F">
      <w:pPr>
        <w:pStyle w:val="ListParagraph"/>
        <w:numPr>
          <w:ilvl w:val="0"/>
          <w:numId w:val="1"/>
        </w:numPr>
      </w:pPr>
      <w:r>
        <w:t>Frontal Lobe</w:t>
      </w:r>
      <w:r>
        <w:sym w:font="Wingdings" w:char="F0E0"/>
      </w:r>
      <w:r>
        <w:t xml:space="preserve"> Short term memory</w:t>
      </w:r>
      <w:r>
        <w:sym w:font="Wingdings" w:char="F0E0"/>
      </w:r>
      <w:r>
        <w:t xml:space="preserve"> RNN</w:t>
      </w:r>
    </w:p>
    <w:p w:rsidR="00F31A3F" w:rsidRPr="00F31A3F" w:rsidRDefault="00F31A3F" w:rsidP="00F31A3F">
      <w:pPr>
        <w:rPr>
          <w:b/>
        </w:rPr>
      </w:pPr>
      <w:r w:rsidRPr="00F31A3F">
        <w:rPr>
          <w:b/>
        </w:rPr>
        <w:t>Step 1:</w:t>
      </w:r>
    </w:p>
    <w:p w:rsidR="00F31A3F" w:rsidRDefault="00F31A3F">
      <w:r>
        <w:rPr>
          <w:noProof/>
          <w:lang w:eastAsia="en-IN"/>
        </w:rPr>
        <w:drawing>
          <wp:inline distT="0" distB="0" distL="0" distR="0" wp14:anchorId="5DD76F31" wp14:editId="526FC0B4">
            <wp:extent cx="5731510" cy="322707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 w:rsidP="00F31A3F">
      <w:pPr>
        <w:tabs>
          <w:tab w:val="left" w:pos="1041"/>
        </w:tabs>
      </w:pPr>
      <w:r>
        <w:rPr>
          <w:noProof/>
          <w:lang w:eastAsia="en-IN"/>
        </w:rPr>
        <w:lastRenderedPageBreak/>
        <w:drawing>
          <wp:inline distT="0" distB="0" distL="0" distR="0" wp14:anchorId="60178F74" wp14:editId="013C3476">
            <wp:extent cx="5731510" cy="27825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F31A3F" w:rsidP="00F31A3F"/>
    <w:p w:rsidR="00F31A3F" w:rsidRDefault="00F31A3F" w:rsidP="00F31A3F">
      <w:r>
        <w:rPr>
          <w:noProof/>
          <w:lang w:eastAsia="en-IN"/>
        </w:rPr>
        <w:drawing>
          <wp:inline distT="0" distB="0" distL="0" distR="0" wp14:anchorId="28F8E9B1" wp14:editId="0F5A1B05">
            <wp:extent cx="5731510" cy="30353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CB27BD" w:rsidP="00F31A3F">
      <w:r>
        <w:rPr>
          <w:noProof/>
          <w:lang w:eastAsia="en-IN"/>
        </w:rPr>
        <w:lastRenderedPageBreak/>
        <w:drawing>
          <wp:inline distT="0" distB="0" distL="0" distR="0" wp14:anchorId="6224EE04" wp14:editId="76791E15">
            <wp:extent cx="5731510" cy="30626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27BD" w:rsidRDefault="00CB27BD" w:rsidP="00F31A3F">
      <w:r>
        <w:t>Layer of neurons:</w:t>
      </w:r>
    </w:p>
    <w:p w:rsidR="00CB27BD" w:rsidRDefault="00CB27BD" w:rsidP="00F31A3F"/>
    <w:p w:rsidR="00CB27BD" w:rsidRDefault="00CB27BD" w:rsidP="00F31A3F">
      <w:r>
        <w:rPr>
          <w:noProof/>
          <w:lang w:eastAsia="en-IN"/>
        </w:rPr>
        <w:drawing>
          <wp:inline distT="0" distB="0" distL="0" distR="0" wp14:anchorId="398ED0B0" wp14:editId="451A3242">
            <wp:extent cx="5731510" cy="31565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56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1A3F" w:rsidRDefault="00CB27BD" w:rsidP="00F31A3F">
      <w:r>
        <w:t>Neurons are connected to themselves through time.</w:t>
      </w:r>
    </w:p>
    <w:p w:rsidR="009C378B" w:rsidRDefault="009C378B" w:rsidP="00F31A3F">
      <w:r>
        <w:t xml:space="preserve">To build subtitles, we use RNN </w:t>
      </w:r>
    </w:p>
    <w:p w:rsidR="00CB27BD" w:rsidRDefault="009C378B" w:rsidP="00F31A3F">
      <w:r>
        <w:rPr>
          <w:noProof/>
          <w:lang w:eastAsia="en-IN"/>
        </w:rPr>
        <w:lastRenderedPageBreak/>
        <w:drawing>
          <wp:inline distT="0" distB="0" distL="0" distR="0" wp14:anchorId="2235FED9" wp14:editId="51BCEB54">
            <wp:extent cx="5731510" cy="29229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2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9C378B" w:rsidP="00F31A3F">
      <w:r>
        <w:rPr>
          <w:noProof/>
          <w:lang w:eastAsia="en-IN"/>
        </w:rPr>
        <w:drawing>
          <wp:inline distT="0" distB="0" distL="0" distR="0" wp14:anchorId="013424EA" wp14:editId="4136EF3B">
            <wp:extent cx="5731510" cy="848995"/>
            <wp:effectExtent l="0" t="0" r="2540" b="825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9C378B" w:rsidP="00F31A3F"/>
    <w:p w:rsidR="009C378B" w:rsidRDefault="00CE7324" w:rsidP="00F31A3F">
      <w:r>
        <w:rPr>
          <w:noProof/>
          <w:lang w:eastAsia="en-IN"/>
        </w:rPr>
        <w:drawing>
          <wp:inline distT="0" distB="0" distL="0" distR="0" wp14:anchorId="638D8802" wp14:editId="373A189A">
            <wp:extent cx="5731510" cy="316357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3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9C378B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37B6326E" wp14:editId="6C09AF86">
            <wp:extent cx="5731510" cy="2779395"/>
            <wp:effectExtent l="0" t="0" r="2540" b="190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CE7324" w:rsidRDefault="00CE7324" w:rsidP="00F31A3F">
      <w:r>
        <w:rPr>
          <w:noProof/>
          <w:lang w:eastAsia="en-IN"/>
        </w:rPr>
        <w:drawing>
          <wp:inline distT="0" distB="0" distL="0" distR="0" wp14:anchorId="3A12CA9F" wp14:editId="24BFCC0B">
            <wp:extent cx="5731510" cy="3599815"/>
            <wp:effectExtent l="0" t="0" r="2540" b="6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9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679E923E" wp14:editId="0539505C">
            <wp:extent cx="5731510" cy="3652520"/>
            <wp:effectExtent l="0" t="0" r="254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5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/>
    <w:p w:rsidR="00CE7324" w:rsidRDefault="00CE7324" w:rsidP="00F31A3F">
      <w:r>
        <w:t>RNN:</w:t>
      </w:r>
    </w:p>
    <w:p w:rsidR="00CE7324" w:rsidRDefault="00CE7324" w:rsidP="00F31A3F">
      <w:r>
        <w:rPr>
          <w:noProof/>
          <w:lang w:eastAsia="en-IN"/>
        </w:rPr>
        <w:drawing>
          <wp:inline distT="0" distB="0" distL="0" distR="0" wp14:anchorId="64356EE4" wp14:editId="2B40BE29">
            <wp:extent cx="5276850" cy="312420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378B" w:rsidRPr="00CE7324" w:rsidRDefault="00CE7324" w:rsidP="00F31A3F">
      <w:pPr>
        <w:rPr>
          <w:b/>
        </w:rPr>
      </w:pPr>
      <w:r w:rsidRPr="00CE7324">
        <w:rPr>
          <w:b/>
        </w:rPr>
        <w:t>Problem:</w:t>
      </w:r>
      <w:r>
        <w:rPr>
          <w:b/>
        </w:rPr>
        <w:t xml:space="preserve"> backward propagation to update</w:t>
      </w:r>
    </w:p>
    <w:p w:rsidR="00CE7324" w:rsidRDefault="00CE7324" w:rsidP="00F31A3F">
      <w:r>
        <w:rPr>
          <w:noProof/>
          <w:lang w:eastAsia="en-IN"/>
        </w:rPr>
        <w:lastRenderedPageBreak/>
        <w:drawing>
          <wp:inline distT="0" distB="0" distL="0" distR="0" wp14:anchorId="4EACF74A" wp14:editId="71A17D12">
            <wp:extent cx="5610225" cy="34861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102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>
      <w:r>
        <w:rPr>
          <w:noProof/>
          <w:lang w:eastAsia="en-IN"/>
        </w:rPr>
        <w:drawing>
          <wp:inline distT="0" distB="0" distL="0" distR="0" wp14:anchorId="15EB358F" wp14:editId="7440205B">
            <wp:extent cx="5731510" cy="2545080"/>
            <wp:effectExtent l="0" t="0" r="254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E7324" w:rsidRDefault="00CE7324" w:rsidP="00F31A3F">
      <w:r>
        <w:t>The gradient goes back in the network, it reduces the gradient.</w:t>
      </w:r>
    </w:p>
    <w:p w:rsidR="00CE7324" w:rsidRDefault="0025629E" w:rsidP="00F31A3F">
      <w:r>
        <w:rPr>
          <w:noProof/>
          <w:lang w:eastAsia="en-IN"/>
        </w:rPr>
        <w:drawing>
          <wp:inline distT="0" distB="0" distL="0" distR="0" wp14:anchorId="25E054A2" wp14:editId="7619CB33">
            <wp:extent cx="3781425" cy="96202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81425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629E" w:rsidRDefault="0025629E" w:rsidP="00F31A3F"/>
    <w:p w:rsidR="0025629E" w:rsidRDefault="0025629E" w:rsidP="00F31A3F"/>
    <w:p w:rsidR="0025629E" w:rsidRDefault="0025629E" w:rsidP="00F31A3F"/>
    <w:p w:rsidR="0025629E" w:rsidRDefault="0025629E" w:rsidP="00F31A3F"/>
    <w:p w:rsidR="0025629E" w:rsidRDefault="0025629E" w:rsidP="00F31A3F">
      <w:bookmarkStart w:id="0" w:name="_GoBack"/>
      <w:r>
        <w:rPr>
          <w:noProof/>
          <w:lang w:eastAsia="en-IN"/>
        </w:rPr>
        <w:lastRenderedPageBreak/>
        <w:drawing>
          <wp:inline distT="0" distB="0" distL="0" distR="0" wp14:anchorId="2937F0FA" wp14:editId="2C606E8D">
            <wp:extent cx="5731510" cy="3090545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25629E" w:rsidRDefault="007D1C02" w:rsidP="00F31A3F">
      <w:r w:rsidRPr="007D1C02">
        <w:t>https://dl.acm.org/citation.cfm?id=3043083</w:t>
      </w:r>
    </w:p>
    <w:p w:rsidR="0025629E" w:rsidRDefault="0025629E" w:rsidP="00F31A3F"/>
    <w:p w:rsidR="0025629E" w:rsidRDefault="0025629E" w:rsidP="00F31A3F"/>
    <w:p w:rsidR="0025629E" w:rsidRDefault="0025629E" w:rsidP="00F31A3F"/>
    <w:p w:rsidR="0025629E" w:rsidRDefault="0025629E" w:rsidP="00F31A3F"/>
    <w:p w:rsidR="0025629E" w:rsidRDefault="0025629E" w:rsidP="00F31A3F"/>
    <w:p w:rsidR="00CE7324" w:rsidRPr="00F31A3F" w:rsidRDefault="00CE7324" w:rsidP="00F31A3F"/>
    <w:sectPr w:rsidR="00CE7324" w:rsidRPr="00F31A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7EA14EF"/>
    <w:multiLevelType w:val="hybridMultilevel"/>
    <w:tmpl w:val="9D4842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MLIwtDQyNDA1sTRT0lEKTi0uzszPAykwrAUA/ESLCywAAAA="/>
  </w:docVars>
  <w:rsids>
    <w:rsidRoot w:val="00D51025"/>
    <w:rsid w:val="0025629E"/>
    <w:rsid w:val="007D1C02"/>
    <w:rsid w:val="0092371C"/>
    <w:rsid w:val="009C378B"/>
    <w:rsid w:val="009F1F7D"/>
    <w:rsid w:val="00CB27BD"/>
    <w:rsid w:val="00CE7324"/>
    <w:rsid w:val="00D51025"/>
    <w:rsid w:val="00F31A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A857A4C-14E2-4FCE-9C71-9CC15CFD6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31A3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9</Pages>
  <Words>64</Words>
  <Characters>36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ARJUN_PC</cp:lastModifiedBy>
  <cp:revision>3</cp:revision>
  <dcterms:created xsi:type="dcterms:W3CDTF">2018-12-12T15:40:00Z</dcterms:created>
  <dcterms:modified xsi:type="dcterms:W3CDTF">2018-12-12T16:54:00Z</dcterms:modified>
</cp:coreProperties>
</file>